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9693B" w14:textId="66A784C3" w:rsidR="00C1477F" w:rsidRPr="00F96EE2" w:rsidRDefault="00C1477F" w:rsidP="00F96EE2">
      <w:pPr>
        <w:spacing w:after="120"/>
        <w:jc w:val="center"/>
        <w:rPr>
          <w:rFonts w:ascii="Calibri" w:hAnsi="Calibri" w:cs="Calibri"/>
          <w:b/>
          <w:caps/>
          <w:sz w:val="32"/>
          <w:szCs w:val="32"/>
        </w:rPr>
      </w:pPr>
      <w:r w:rsidRPr="00C1477F">
        <w:rPr>
          <w:rFonts w:ascii="Calibri" w:hAnsi="Calibri" w:cs="Calibri"/>
          <w:b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095441EA" w:rsidR="0041369B" w:rsidRPr="004B317F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Lignes directrices pour remplir le formulaire Annexe GES</w:t>
            </w:r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72F8E483" w:rsidR="00876354" w:rsidRPr="00876354" w:rsidRDefault="001D0BFD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0230842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EndPr/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42E78649" w14:textId="77777777" w:rsidR="001022E4" w:rsidRDefault="001022E4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022E4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B32D069" w14:textId="77777777" w:rsidR="00144A86" w:rsidRDefault="00144A86" w:rsidP="00144A8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44A8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425DD7A1" w14:textId="77777777" w:rsidR="0024423E" w:rsidRPr="00F96EE2" w:rsidRDefault="0024423E" w:rsidP="0024423E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1E9A1605" w14:textId="77777777" w:rsidR="00D5531D" w:rsidRDefault="00D5531D" w:rsidP="00D5531D">
      <w:pPr>
        <w:rPr>
          <w:rFonts w:asciiTheme="minorHAnsi" w:hAnsiTheme="minorHAnsi" w:cstheme="minorHAnsi"/>
          <w:sz w:val="22"/>
          <w:szCs w:val="22"/>
        </w:rPr>
      </w:pPr>
      <w:r w:rsidRPr="002162D9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2162D9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2162D9">
        <w:rPr>
          <w:rFonts w:asciiTheme="minorHAnsi" w:hAnsiTheme="minorHAnsi" w:cstheme="minorHAnsi"/>
          <w:sz w:val="22"/>
          <w:szCs w:val="22"/>
        </w:rPr>
      </w:r>
      <w:r w:rsidRPr="002162D9">
        <w:rPr>
          <w:rFonts w:asciiTheme="minorHAnsi" w:hAnsiTheme="minorHAnsi" w:cstheme="minorHAnsi"/>
          <w:sz w:val="22"/>
          <w:szCs w:val="22"/>
        </w:rPr>
        <w:fldChar w:fldCharType="separate"/>
      </w:r>
      <w:r w:rsidRPr="002162D9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2162D9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05C02553" w14:textId="1562A1D7" w:rsidR="0058454D" w:rsidRPr="00F96EE2" w:rsidRDefault="007630BD" w:rsidP="0058454D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E4076F2" w14:textId="77777777" w:rsidR="00244B6D" w:rsidRDefault="00244B6D" w:rsidP="00244B6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3A5E6E9" w14:textId="44D0A2FF" w:rsidR="00280B4B" w:rsidRDefault="00280B4B" w:rsidP="00280B4B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 xml:space="preserve">Insérez votre </w:t>
      </w:r>
      <w:r w:rsidR="004B69B6">
        <w:rPr>
          <w:rFonts w:asciiTheme="minorHAnsi" w:hAnsiTheme="minorHAnsi" w:cstheme="minorHAnsi"/>
          <w:noProof/>
          <w:sz w:val="22"/>
          <w:szCs w:val="22"/>
        </w:rPr>
        <w:t>t</w:t>
      </w:r>
      <w:r w:rsidRPr="00F96EE2">
        <w:rPr>
          <w:rFonts w:asciiTheme="minorHAnsi" w:hAnsiTheme="minorHAnsi" w:cstheme="minorHAnsi"/>
          <w:noProof/>
          <w:sz w:val="22"/>
          <w:szCs w:val="22"/>
        </w:rPr>
        <w:t>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38818EE" w14:textId="77777777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6C30EBF6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</w:t>
            </w:r>
            <w:r w:rsidR="004B69B6">
              <w:rPr>
                <w:rFonts w:asciiTheme="minorHAnsi" w:hAnsiTheme="minorHAnsi" w:cstheme="minorHAnsi"/>
                <w:noProof/>
                <w:sz w:val="22"/>
                <w:szCs w:val="22"/>
              </w:rPr>
              <w:t>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lastRenderedPageBreak/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4C76ED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956B87A" w14:textId="38DF874F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4C76ED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256C07B" w14:textId="35C06505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4C76ED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E90F32" w14:textId="77777777" w:rsidR="00667AD7" w:rsidRDefault="00667AD7" w:rsidP="00015B82">
      <w:r>
        <w:separator/>
      </w:r>
    </w:p>
  </w:endnote>
  <w:endnote w:type="continuationSeparator" w:id="0">
    <w:p w14:paraId="1A2836B5" w14:textId="77777777" w:rsidR="00667AD7" w:rsidRDefault="00667AD7" w:rsidP="00015B82">
      <w:r>
        <w:continuationSeparator/>
      </w:r>
    </w:p>
  </w:endnote>
  <w:endnote w:type="continuationNotice" w:id="1">
    <w:p w14:paraId="692F697C" w14:textId="77777777" w:rsidR="00667AD7" w:rsidRDefault="00667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0C1C7801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="00D841DC">
      <w:rPr>
        <w:i/>
        <w:sz w:val="20"/>
      </w:rPr>
      <w:t>Avril 2024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33EAE" w14:textId="77777777" w:rsidR="00667AD7" w:rsidRDefault="00667AD7" w:rsidP="00015B82">
      <w:r>
        <w:separator/>
      </w:r>
    </w:p>
  </w:footnote>
  <w:footnote w:type="continuationSeparator" w:id="0">
    <w:p w14:paraId="5EB7F41D" w14:textId="77777777" w:rsidR="00667AD7" w:rsidRDefault="00667AD7" w:rsidP="00015B82">
      <w:r>
        <w:continuationSeparator/>
      </w:r>
    </w:p>
  </w:footnote>
  <w:footnote w:type="continuationNotice" w:id="1">
    <w:p w14:paraId="3B19075A" w14:textId="77777777" w:rsidR="00667AD7" w:rsidRDefault="00667A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n52tfkvccDK5Tq1Ytfx+5ycWugg2ZxNe9n5bV9hEC9EBf9KXuXf9wIgJNR3Wbzjuk3jKHnr7JqVsiaZrhbHXpQ==" w:salt="AJX/LIDpuD7V9YRHQyMCVA==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B43D5"/>
    <w:rsid w:val="000B7060"/>
    <w:rsid w:val="000E3353"/>
    <w:rsid w:val="000F3AF2"/>
    <w:rsid w:val="000F7126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C4CB9"/>
    <w:rsid w:val="001D0BFD"/>
    <w:rsid w:val="001D7C31"/>
    <w:rsid w:val="001E131B"/>
    <w:rsid w:val="001F12E3"/>
    <w:rsid w:val="001F3EA2"/>
    <w:rsid w:val="001F4AE1"/>
    <w:rsid w:val="002016C4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C0163"/>
    <w:rsid w:val="003C01F7"/>
    <w:rsid w:val="003C4628"/>
    <w:rsid w:val="003D0D95"/>
    <w:rsid w:val="003D170C"/>
    <w:rsid w:val="003D3A53"/>
    <w:rsid w:val="003D5E97"/>
    <w:rsid w:val="003D7C89"/>
    <w:rsid w:val="003E710C"/>
    <w:rsid w:val="00402DB2"/>
    <w:rsid w:val="00407B19"/>
    <w:rsid w:val="0041369B"/>
    <w:rsid w:val="00422AEB"/>
    <w:rsid w:val="004357A4"/>
    <w:rsid w:val="0044463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317F"/>
    <w:rsid w:val="004B5A71"/>
    <w:rsid w:val="004B69B6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3073D"/>
    <w:rsid w:val="0053486A"/>
    <w:rsid w:val="00545B30"/>
    <w:rsid w:val="00546B51"/>
    <w:rsid w:val="005544EE"/>
    <w:rsid w:val="00555E2A"/>
    <w:rsid w:val="005736B1"/>
    <w:rsid w:val="00583060"/>
    <w:rsid w:val="00583B98"/>
    <w:rsid w:val="0058454D"/>
    <w:rsid w:val="005905A4"/>
    <w:rsid w:val="005946B0"/>
    <w:rsid w:val="005A2503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BE"/>
    <w:rsid w:val="00734F13"/>
    <w:rsid w:val="00735842"/>
    <w:rsid w:val="00742060"/>
    <w:rsid w:val="00751A63"/>
    <w:rsid w:val="0076196E"/>
    <w:rsid w:val="007630BD"/>
    <w:rsid w:val="00775EB8"/>
    <w:rsid w:val="00787921"/>
    <w:rsid w:val="007929E2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3CA2"/>
    <w:rsid w:val="00820974"/>
    <w:rsid w:val="008274D8"/>
    <w:rsid w:val="0084004F"/>
    <w:rsid w:val="00841B36"/>
    <w:rsid w:val="0085345C"/>
    <w:rsid w:val="00853581"/>
    <w:rsid w:val="00860447"/>
    <w:rsid w:val="00860E63"/>
    <w:rsid w:val="00871ED9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53BA"/>
    <w:rsid w:val="009365B3"/>
    <w:rsid w:val="0094218E"/>
    <w:rsid w:val="00967043"/>
    <w:rsid w:val="00973DCA"/>
    <w:rsid w:val="00995428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69CF"/>
    <w:rsid w:val="00AA3A89"/>
    <w:rsid w:val="00AA40DD"/>
    <w:rsid w:val="00AA4FC8"/>
    <w:rsid w:val="00AB341A"/>
    <w:rsid w:val="00AB664F"/>
    <w:rsid w:val="00AC7BE0"/>
    <w:rsid w:val="00AD191E"/>
    <w:rsid w:val="00AD7117"/>
    <w:rsid w:val="00AE7E2F"/>
    <w:rsid w:val="00AF6961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841DC"/>
    <w:rsid w:val="00D95450"/>
    <w:rsid w:val="00DA1724"/>
    <w:rsid w:val="00DA6BA7"/>
    <w:rsid w:val="00DB0D46"/>
    <w:rsid w:val="00DC3876"/>
    <w:rsid w:val="00DD2398"/>
    <w:rsid w:val="00E04B6F"/>
    <w:rsid w:val="00E06834"/>
    <w:rsid w:val="00E17FCB"/>
    <w:rsid w:val="00E24FEE"/>
    <w:rsid w:val="00E255EA"/>
    <w:rsid w:val="00E51B72"/>
    <w:rsid w:val="00E52980"/>
    <w:rsid w:val="00E53F33"/>
    <w:rsid w:val="00E5523B"/>
    <w:rsid w:val="00E66362"/>
    <w:rsid w:val="00E704F7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22B6C"/>
    <w:rsid w:val="00F26B1E"/>
    <w:rsid w:val="00F31AF1"/>
    <w:rsid w:val="00F46DED"/>
    <w:rsid w:val="00F508E7"/>
    <w:rsid w:val="00F54350"/>
    <w:rsid w:val="00F627A5"/>
    <w:rsid w:val="00F8645E"/>
    <w:rsid w:val="00F9176B"/>
    <w:rsid w:val="00F96EE2"/>
    <w:rsid w:val="00FB2294"/>
    <w:rsid w:val="00FB27E5"/>
    <w:rsid w:val="00FB4036"/>
    <w:rsid w:val="00FC1A89"/>
    <w:rsid w:val="00FC432B"/>
    <w:rsid w:val="00FC4903"/>
    <w:rsid w:val="00FD2748"/>
    <w:rsid w:val="00FD6829"/>
    <w:rsid w:val="00FE3408"/>
    <w:rsid w:val="00FF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00214B-13CA-4348-B104-515C9818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2016C4"/>
    <w:rsid w:val="00304A3E"/>
    <w:rsid w:val="003F0BFD"/>
    <w:rsid w:val="004F1A41"/>
    <w:rsid w:val="00672BCE"/>
    <w:rsid w:val="006A4BEC"/>
    <w:rsid w:val="007305EA"/>
    <w:rsid w:val="008B0985"/>
    <w:rsid w:val="009C04D8"/>
    <w:rsid w:val="00AC126A"/>
    <w:rsid w:val="00B30954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787B86654AAD4E871CFE55843E0C12" ma:contentTypeVersion="16" ma:contentTypeDescription="Crée un document." ma:contentTypeScope="" ma:versionID="7780c4255e20033cde23a9b666acfea2">
  <xsd:schema xmlns:xsd="http://www.w3.org/2001/XMLSchema" xmlns:xs="http://www.w3.org/2001/XMLSchema" xmlns:p="http://schemas.microsoft.com/office/2006/metadata/properties" xmlns:ns2="35ce1cac-82b8-4dc9-963c-c432fb9c17b6" xmlns:ns3="a584f3b0-e1bf-4e41-9ca2-5228cfd6eb2f" targetNamespace="http://schemas.microsoft.com/office/2006/metadata/properties" ma:root="true" ma:fieldsID="12cd18a75b09e3b95e63475ef416f273" ns2:_="" ns3:_="">
    <xsd:import namespace="35ce1cac-82b8-4dc9-963c-c432fb9c17b6"/>
    <xsd:import namespace="a584f3b0-e1bf-4e41-9ca2-5228cfd6eb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_x002f_heur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ce1cac-82b8-4dc9-963c-c432fb9c1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Balises d’images" ma:readOnly="false" ma:fieldId="{5cf76f15-5ced-4ddc-b409-7134ff3c332f}" ma:taxonomyMulti="true" ma:sspId="29603855-ba44-402f-a4bc-26d5aec8d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Date_x002f_heure" ma:index="22" nillable="true" ma:displayName="Date/heure" ma:format="DateTime" ma:internalName="Date_x002f_heure">
      <xsd:simpleType>
        <xsd:restriction base="dms:DateTim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4f3b0-e1bf-4e41-9ca2-5228cfd6eb2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1c4ef3f-9be1-428a-b2c0-693bee279628}" ma:internalName="TaxCatchAll" ma:showField="CatchAllData" ma:web="a584f3b0-e1bf-4e41-9ca2-5228cfd6eb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ce1cac-82b8-4dc9-963c-c432fb9c17b6">
      <Terms xmlns="http://schemas.microsoft.com/office/infopath/2007/PartnerControls"/>
    </lcf76f155ced4ddcb4097134ff3c332f>
    <TaxCatchAll xmlns="a584f3b0-e1bf-4e41-9ca2-5228cfd6eb2f" xsi:nil="true"/>
    <Date_x002f_heure xmlns="35ce1cac-82b8-4dc9-963c-c432fb9c17b6" xsi:nil="true"/>
  </documentManagement>
</p:properties>
</file>

<file path=customXml/itemProps1.xml><?xml version="1.0" encoding="utf-8"?>
<ds:datastoreItem xmlns:ds="http://schemas.openxmlformats.org/officeDocument/2006/customXml" ds:itemID="{7685A4FC-10A6-4246-9B95-2D209E5A3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ce1cac-82b8-4dc9-963c-c432fb9c17b6"/>
    <ds:schemaRef ds:uri="a584f3b0-e1bf-4e41-9ca2-5228cfd6e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DD22C0-23E2-4C9B-B856-430181AFD5CB}">
  <ds:schemaRefs>
    <ds:schemaRef ds:uri="http://purl.org/dc/elements/1.1/"/>
    <ds:schemaRef ds:uri="http://schemas.openxmlformats.org/package/2006/metadata/core-properties"/>
    <ds:schemaRef ds:uri="a584f3b0-e1bf-4e41-9ca2-5228cfd6eb2f"/>
    <ds:schemaRef ds:uri="http://purl.org/dc/dcmitype/"/>
    <ds:schemaRef ds:uri="http://schemas.microsoft.com/office/2006/documentManagement/types"/>
    <ds:schemaRef ds:uri="35ce1cac-82b8-4dc9-963c-c432fb9c17b6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41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DE FINANCEMENT DE RECHERCHE COLLABORATIVE INNOV-R</vt:lpstr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Jean-Philippe Chenel</cp:lastModifiedBy>
  <cp:revision>42</cp:revision>
  <cp:lastPrinted>2019-05-10T21:13:00Z</cp:lastPrinted>
  <dcterms:created xsi:type="dcterms:W3CDTF">2023-06-25T16:56:00Z</dcterms:created>
  <dcterms:modified xsi:type="dcterms:W3CDTF">2024-06-0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787B86654AAD4E871CFE55843E0C12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